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MANGO MANDARINE #EU29673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9673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Orange oil ; (R)-p-mentha-1,8-diene; d-limonene; Linalo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09 – 2.17504</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Orange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715 – 1.4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paraId="147D3D5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355 – 0.71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145 – 0.28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15 – 0.03</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02</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pentyl acetate</w:t>
            </w:r>
          </w:p>
          <w:p w:rsidR="00827634" w:rsidRPr="00E158AE" w:rsidP="009B0F88" w14:textId="35534033">
            <w:pPr>
              <w:pStyle w:val="SDSTableTextNormal"/>
              <w:rPr>
                <w:noProof w:val="0"/>
              </w:rPr>
            </w:pPr>
            <w:r w:rsidRPr="00E158AE">
              <w:rPr>
                <w:noProof/>
              </w:rPr>
              <w:t>substance with national workplace exposure limit(s) (AT, BE, BG, CY, DE, DK, EE, ES, FI, FR,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3-9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66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0-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48408-32</w:t>
            </w:r>
          </w:p>
        </w:tc>
        <w:tc>
          <w:tcPr>
            <w:tcW w:w="1134" w:type="dxa"/>
          </w:tcPr>
          <w:p w:rsidR="00827634" w:rsidRPr="00E158AE" w:rsidP="009B0F88" w14:textId="5180E34A">
            <w:pPr>
              <w:pStyle w:val="SDSTableTextNormal"/>
              <w:rPr>
                <w:noProof w:val="0"/>
              </w:rPr>
            </w:pPr>
            <w:r w:rsidR="00066C34">
              <w:rPr>
                <w:noProof/>
              </w:rPr>
              <w:t>0 – 0.000005</w:t>
            </w:r>
          </w:p>
        </w:tc>
        <w:tc>
          <w:tcPr>
            <w:tcW w:w="3118" w:type="dxa"/>
          </w:tcPr>
          <w:p w:rsidR="00827634" w:rsidRPr="00E158AE" w:rsidP="009B0F88" w14:textId="7E488380">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HTP (OEL TWA)</w:t>
            </w:r>
          </w:p>
        </w:tc>
        <w:tc>
          <w:tcPr>
            <w:tcW w:w="6521" w:type="dxa"/>
          </w:tcPr>
          <w:p w:rsidR="000251E6" w:rsidRPr="00E158AE" w:rsidP="00FB22E1" w14:paraId="7F8A1D5B"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pentyl acetate</w:t>
            </w:r>
            <w:r w:rsidRPr="00E158AE">
              <w:rPr>
                <w:noProof w:val="0"/>
              </w:rPr>
              <w:t xml:space="preserve"> </w:t>
            </w:r>
            <w:r w:rsidRPr="00E158AE" w:rsidR="00FD53E4">
              <w:rPr>
                <w:noProof/>
              </w:rPr>
              <w:t>(123-9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70 mg/m³ (Pen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540 mg/m³ (Pentyl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Pentyl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1 mg/m³ (Am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Am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70 mg/m³ (Pen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 (Pentyl acetat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70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540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5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5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98.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 (Pen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5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70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70 mg/m³ (Pen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 (Pentyl acet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40 mg/m³ (Pen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 (Pentyl acet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2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60 mg/m³ (Pen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60 mg/m³ (Pen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00 ppm (Pentyl acetate, all isomers)</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ECHA_API)</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71 mg/l (Exposure time: 1 h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MANGO MANDARINE #EU29673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Orange oil  (8008-5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pentyl acetate (123-92-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MANGO MANDARINE #EU29673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pentyl acetate (123-9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 (at 3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Orange oil  ; (R)-p-mentha-1,8-diene; d-limonene ; isopentyl acetat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MANGO MANDARINE #EU29673F 5% in DPG ; benzyl benzoate ; Orange oil  ; (R)-p-mentha-1,8-diene; d-limonene ; Linaloo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MANGO MANDARINE #EU29673F 5% in DPG ; benzyl benzoate ; Orange oil  ; (R)-p-mentha-1,8-diene; d-limonene ; Benzyl acetate ; Alcohol C-10</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Orange oil  ; (R)-p-mentha-1,8-diene; d-limonene ; isopentyl acetat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MANGO MANDARINE #EU29673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MANGO MANDARINE #EU29673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1685FE5D-9411-4840-B61C-A9AEF4E6C5F6}"/>
</file>

<file path=customXml/itemProps3.xml><?xml version="1.0" encoding="utf-8"?>
<ds:datastoreItem xmlns:ds="http://schemas.openxmlformats.org/officeDocument/2006/customXml" ds:itemID="{F3805D29-7849-4649-895C-42F0AFD51225}"/>
</file>

<file path=customXml/itemProps4.xml><?xml version="1.0" encoding="utf-8"?>
<ds:datastoreItem xmlns:ds="http://schemas.openxmlformats.org/officeDocument/2006/customXml" ds:itemID="{046500E7-F3FE-48EA-947A-495887EB43F5}"/>
</file>

<file path=docProps/app.xml><?xml version="1.0" encoding="utf-8"?>
<Properties xmlns="http://schemas.openxmlformats.org/officeDocument/2006/extended-properties" xmlns:vt="http://schemas.openxmlformats.org/officeDocument/2006/docPropsVTypes">
  <Template>Normal.dotm</Template>
  <TotalTime>12</TotalTime>
  <Pages>18</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